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FDB778" w14:textId="77777777" w:rsidR="00187491" w:rsidRPr="00477A91" w:rsidRDefault="00187491" w:rsidP="00187491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риложение № 10</w:t>
      </w:r>
    </w:p>
    <w:p w14:paraId="2074226E" w14:textId="77777777" w:rsidR="00187491" w:rsidRPr="00477A91" w:rsidRDefault="00187491" w:rsidP="00187491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к Положению о предоставлении услуг </w:t>
      </w:r>
      <w:proofErr w:type="spellStart"/>
      <w:r w:rsidRPr="00477A91">
        <w:rPr>
          <w:rFonts w:ascii="Times New Roman" w:hAnsi="Times New Roman" w:cs="Times New Roman"/>
          <w:lang w:val="ru-RU"/>
        </w:rPr>
        <w:t>экспортно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ориентированным субъектам малого и среднего предпринимательства Сахалинской области </w:t>
      </w:r>
    </w:p>
    <w:p w14:paraId="22599368" w14:textId="77777777" w:rsidR="00187491" w:rsidRPr="00477A91" w:rsidRDefault="00187491" w:rsidP="00187491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proofErr w:type="spellStart"/>
      <w:r w:rsidRPr="00477A91">
        <w:rPr>
          <w:rFonts w:ascii="Times New Roman" w:hAnsi="Times New Roman" w:cs="Times New Roman"/>
          <w:lang w:val="ru-RU"/>
        </w:rPr>
        <w:t>микрокредитной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компанией «Сахалинский Фонд развития предпринимательства», </w:t>
      </w:r>
    </w:p>
    <w:p w14:paraId="6178B9A9" w14:textId="77777777" w:rsidR="00187491" w:rsidRPr="00477A91" w:rsidRDefault="00187491" w:rsidP="00187491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утвержденному директором </w:t>
      </w:r>
      <w:r w:rsidRPr="00BE7603">
        <w:rPr>
          <w:rFonts w:ascii="Times New Roman" w:hAnsi="Times New Roman" w:cs="Times New Roman"/>
          <w:lang w:val="ru-RU"/>
        </w:rPr>
        <w:t>Фонда 01.04.2024.</w:t>
      </w:r>
    </w:p>
    <w:p w14:paraId="6F77656A" w14:textId="77777777" w:rsidR="00187491" w:rsidRPr="00477A91" w:rsidRDefault="00187491" w:rsidP="00187491">
      <w:pPr>
        <w:pStyle w:val="a3"/>
        <w:spacing w:before="0" w:after="0"/>
        <w:ind w:left="4253"/>
        <w:jc w:val="center"/>
        <w:rPr>
          <w:rFonts w:ascii="Times New Roman" w:hAnsi="Times New Roman" w:cs="Times New Roman"/>
          <w:lang w:val="ru-RU"/>
        </w:rPr>
      </w:pPr>
    </w:p>
    <w:p w14:paraId="527A93EF" w14:textId="77777777" w:rsidR="00187491" w:rsidRPr="00477A91" w:rsidRDefault="00187491" w:rsidP="00187491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14:paraId="438A1E8D" w14:textId="77777777" w:rsidR="00187491" w:rsidRPr="00477A91" w:rsidRDefault="00187491" w:rsidP="00187491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ЗАЯВКА </w:t>
      </w:r>
    </w:p>
    <w:p w14:paraId="24C2E230" w14:textId="77777777" w:rsidR="00187491" w:rsidRPr="00477A91" w:rsidRDefault="00187491" w:rsidP="00187491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на оказание самостоятельной услуги </w:t>
      </w:r>
    </w:p>
    <w:p w14:paraId="636C128B" w14:textId="77777777" w:rsidR="00187491" w:rsidRPr="00477A91" w:rsidRDefault="00187491" w:rsidP="00187491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 содействию в приведении продукции и (или) производственного процесса в соответствие с требованиями, предъявляемыми на внешних рынках для экспорта товаров (работ, услуг) (стандартизация, сертификация, необходимые разрешения)</w:t>
      </w:r>
    </w:p>
    <w:p w14:paraId="441046CC" w14:textId="77777777" w:rsidR="00187491" w:rsidRPr="00477A91" w:rsidRDefault="00187491" w:rsidP="00187491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№ _____________ от «_______» __________________ 20_____ года</w:t>
      </w:r>
    </w:p>
    <w:p w14:paraId="3F78D3F4" w14:textId="77777777" w:rsidR="00187491" w:rsidRPr="00477A91" w:rsidRDefault="00187491" w:rsidP="00187491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14:paraId="19681B4C" w14:textId="77777777" w:rsidR="00187491" w:rsidRPr="00477A91" w:rsidRDefault="00187491" w:rsidP="00187491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1"/>
        <w:gridCol w:w="6833"/>
      </w:tblGrid>
      <w:tr w:rsidR="00187491" w:rsidRPr="00187491" w14:paraId="16814688" w14:textId="77777777" w:rsidTr="0055647E">
        <w:trPr>
          <w:trHeight w:val="710"/>
        </w:trPr>
        <w:tc>
          <w:tcPr>
            <w:tcW w:w="2801" w:type="dxa"/>
            <w:shd w:val="clear" w:color="auto" w:fill="D9D9D9" w:themeFill="background1" w:themeFillShade="D9"/>
          </w:tcPr>
          <w:p w14:paraId="49EBFC6A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ЗАЯВИТЕЛЬ</w:t>
            </w:r>
          </w:p>
          <w:p w14:paraId="7D3F451F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3" w:type="dxa"/>
          </w:tcPr>
          <w:p w14:paraId="7F4BB590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олное наименование ЮЛ или ИП</w:t>
            </w:r>
          </w:p>
        </w:tc>
      </w:tr>
    </w:tbl>
    <w:p w14:paraId="787B9490" w14:textId="77777777" w:rsidR="00187491" w:rsidRPr="00477A91" w:rsidRDefault="00187491" w:rsidP="00187491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p w14:paraId="37FF4B41" w14:textId="77777777" w:rsidR="00187491" w:rsidRPr="00477A91" w:rsidRDefault="00187491" w:rsidP="00187491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Б УСЛУГЕ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547"/>
        <w:gridCol w:w="2551"/>
        <w:gridCol w:w="4536"/>
      </w:tblGrid>
      <w:tr w:rsidR="00187491" w:rsidRPr="00477A91" w14:paraId="24E67612" w14:textId="77777777" w:rsidTr="0055647E">
        <w:trPr>
          <w:trHeight w:val="501"/>
        </w:trPr>
        <w:tc>
          <w:tcPr>
            <w:tcW w:w="2547" w:type="dxa"/>
            <w:shd w:val="clear" w:color="auto" w:fill="D9D9D9" w:themeFill="background1" w:themeFillShade="D9"/>
          </w:tcPr>
          <w:p w14:paraId="57F6C8AA" w14:textId="77777777" w:rsidR="00187491" w:rsidRPr="00477A91" w:rsidRDefault="00187491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амостоятельная услуга</w:t>
            </w:r>
          </w:p>
        </w:tc>
        <w:tc>
          <w:tcPr>
            <w:tcW w:w="7087" w:type="dxa"/>
            <w:gridSpan w:val="2"/>
            <w:shd w:val="clear" w:color="auto" w:fill="D9D9D9" w:themeFill="background1" w:themeFillShade="D9"/>
          </w:tcPr>
          <w:p w14:paraId="317D099C" w14:textId="77777777" w:rsidR="00187491" w:rsidRPr="00477A91" w:rsidRDefault="00187491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став самостоятельной услуги</w:t>
            </w:r>
          </w:p>
        </w:tc>
      </w:tr>
      <w:tr w:rsidR="00187491" w:rsidRPr="00187491" w14:paraId="1CC85894" w14:textId="77777777" w:rsidTr="0055647E">
        <w:trPr>
          <w:trHeight w:val="975"/>
        </w:trPr>
        <w:tc>
          <w:tcPr>
            <w:tcW w:w="2547" w:type="dxa"/>
            <w:vMerge w:val="restart"/>
            <w:shd w:val="clear" w:color="auto" w:fill="D9D9D9" w:themeFill="background1" w:themeFillShade="D9"/>
          </w:tcPr>
          <w:p w14:paraId="384C668F" w14:textId="77777777" w:rsidR="00187491" w:rsidRPr="00477A91" w:rsidRDefault="00187491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действие в приведении продукции и (или) производственного процесса в соответствие с требованиями, предъявляемыми на внешних рынках для экспорта товаров (работ, услуг) (стандартизация, сертификация, необходимые разрешения)</w:t>
            </w:r>
          </w:p>
        </w:tc>
        <w:tc>
          <w:tcPr>
            <w:tcW w:w="7087" w:type="dxa"/>
            <w:gridSpan w:val="2"/>
            <w:shd w:val="clear" w:color="auto" w:fill="auto"/>
          </w:tcPr>
          <w:p w14:paraId="66074381" w14:textId="77777777" w:rsidR="00187491" w:rsidRPr="00477A91" w:rsidRDefault="00187491" w:rsidP="00187491">
            <w:pPr>
              <w:pStyle w:val="a3"/>
              <w:numPr>
                <w:ilvl w:val="0"/>
                <w:numId w:val="3"/>
              </w:numPr>
              <w:spacing w:before="0" w:after="0"/>
              <w:ind w:left="0" w:hanging="15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действие в получении комплекса работ (мероприятий), осуществляемых в целях оценки соответствия продукции требованиям, предъявляемым на внешних рынках, в том числе:</w:t>
            </w:r>
          </w:p>
          <w:p w14:paraId="3FB5979C" w14:textId="77777777" w:rsidR="00187491" w:rsidRPr="00477A91" w:rsidRDefault="00187491" w:rsidP="0055647E">
            <w:pPr>
              <w:pStyle w:val="a3"/>
              <w:spacing w:before="0" w:after="0"/>
              <w:ind w:hanging="15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- подготовка (разработка, доработка, перевод) технической документации на продукцию;</w:t>
            </w:r>
          </w:p>
          <w:p w14:paraId="34861D28" w14:textId="77777777" w:rsidR="00187491" w:rsidRPr="00477A91" w:rsidRDefault="00187491" w:rsidP="0055647E">
            <w:pPr>
              <w:pStyle w:val="a3"/>
              <w:spacing w:before="0" w:after="0"/>
              <w:ind w:hanging="15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- транспортировка, хранение, испытание и утилизация испытательных образцов продукции, таможенное оформление.</w:t>
            </w:r>
          </w:p>
          <w:p w14:paraId="18194713" w14:textId="77777777" w:rsidR="00187491" w:rsidRPr="00477A91" w:rsidRDefault="00187491" w:rsidP="0055647E">
            <w:pPr>
              <w:pStyle w:val="a3"/>
              <w:spacing w:before="0" w:after="0"/>
              <w:ind w:hanging="15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187491" w:rsidRPr="00187491" w14:paraId="59B921CB" w14:textId="77777777" w:rsidTr="0055647E">
        <w:trPr>
          <w:trHeight w:val="1259"/>
        </w:trPr>
        <w:tc>
          <w:tcPr>
            <w:tcW w:w="2547" w:type="dxa"/>
            <w:vMerge/>
            <w:shd w:val="clear" w:color="auto" w:fill="D9D9D9" w:themeFill="background1" w:themeFillShade="D9"/>
          </w:tcPr>
          <w:p w14:paraId="4CFAF3D7" w14:textId="77777777" w:rsidR="00187491" w:rsidRPr="00477A91" w:rsidRDefault="00187491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7087" w:type="dxa"/>
            <w:gridSpan w:val="2"/>
          </w:tcPr>
          <w:p w14:paraId="52696349" w14:textId="77777777" w:rsidR="00187491" w:rsidRPr="00477A91" w:rsidRDefault="00187491" w:rsidP="00187491">
            <w:pPr>
              <w:pStyle w:val="a3"/>
              <w:numPr>
                <w:ilvl w:val="0"/>
                <w:numId w:val="3"/>
              </w:numPr>
              <w:spacing w:before="0" w:after="0"/>
              <w:ind w:left="0" w:hanging="15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действие в получении комплекса работ (мероприятий), осуществляемых в целях оценки соответствия производственного процесса требованиям, предъявляемым на внешних рынках.</w:t>
            </w:r>
          </w:p>
          <w:p w14:paraId="3012BBBD" w14:textId="77777777" w:rsidR="00187491" w:rsidRPr="00477A91" w:rsidRDefault="00187491" w:rsidP="0055647E">
            <w:pPr>
              <w:pStyle w:val="a3"/>
              <w:spacing w:before="0" w:after="0"/>
              <w:ind w:hanging="15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187491" w:rsidRPr="00187491" w14:paraId="374AED32" w14:textId="77777777" w:rsidTr="0055647E">
        <w:trPr>
          <w:trHeight w:val="516"/>
        </w:trPr>
        <w:tc>
          <w:tcPr>
            <w:tcW w:w="2547" w:type="dxa"/>
            <w:vMerge w:val="restart"/>
            <w:shd w:val="clear" w:color="auto" w:fill="D9D9D9" w:themeFill="background1" w:themeFillShade="D9"/>
          </w:tcPr>
          <w:p w14:paraId="2E52444F" w14:textId="77777777" w:rsidR="00187491" w:rsidRPr="00477A91" w:rsidRDefault="00187491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ведения об заключенном экспортном контракте</w:t>
            </w:r>
          </w:p>
        </w:tc>
        <w:tc>
          <w:tcPr>
            <w:tcW w:w="2551" w:type="dxa"/>
          </w:tcPr>
          <w:p w14:paraId="25136331" w14:textId="77777777" w:rsidR="00187491" w:rsidRPr="00477A91" w:rsidRDefault="00187491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Реквизиты экспортного контракта (номер, дата заключения)</w:t>
            </w:r>
          </w:p>
        </w:tc>
        <w:tc>
          <w:tcPr>
            <w:tcW w:w="4536" w:type="dxa"/>
          </w:tcPr>
          <w:p w14:paraId="73D11621" w14:textId="77777777" w:rsidR="00187491" w:rsidRPr="00477A91" w:rsidRDefault="00187491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187491" w:rsidRPr="00477A91" w14:paraId="1BF0C726" w14:textId="77777777" w:rsidTr="0055647E">
        <w:trPr>
          <w:trHeight w:val="353"/>
        </w:trPr>
        <w:tc>
          <w:tcPr>
            <w:tcW w:w="2547" w:type="dxa"/>
            <w:vMerge/>
            <w:shd w:val="clear" w:color="auto" w:fill="D9D9D9" w:themeFill="background1" w:themeFillShade="D9"/>
          </w:tcPr>
          <w:p w14:paraId="507A5EB8" w14:textId="77777777" w:rsidR="00187491" w:rsidRPr="00477A91" w:rsidRDefault="00187491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551" w:type="dxa"/>
          </w:tcPr>
          <w:p w14:paraId="0190A498" w14:textId="77777777" w:rsidR="00187491" w:rsidRPr="00477A91" w:rsidRDefault="00187491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рок действия экспортного контракта</w:t>
            </w:r>
          </w:p>
        </w:tc>
        <w:tc>
          <w:tcPr>
            <w:tcW w:w="4536" w:type="dxa"/>
          </w:tcPr>
          <w:p w14:paraId="25071657" w14:textId="77777777" w:rsidR="00187491" w:rsidRPr="00477A91" w:rsidRDefault="00187491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187491" w:rsidRPr="00477A91" w14:paraId="15AD7750" w14:textId="77777777" w:rsidTr="0055647E">
        <w:trPr>
          <w:trHeight w:val="366"/>
        </w:trPr>
        <w:tc>
          <w:tcPr>
            <w:tcW w:w="2547" w:type="dxa"/>
            <w:vMerge/>
            <w:shd w:val="clear" w:color="auto" w:fill="D9D9D9" w:themeFill="background1" w:themeFillShade="D9"/>
          </w:tcPr>
          <w:p w14:paraId="7F14BCFA" w14:textId="77777777" w:rsidR="00187491" w:rsidRPr="00477A91" w:rsidRDefault="00187491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551" w:type="dxa"/>
          </w:tcPr>
          <w:p w14:paraId="59A2C5E8" w14:textId="77777777" w:rsidR="00187491" w:rsidRPr="00477A91" w:rsidRDefault="00187491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ное наименование иностранного покупателя</w:t>
            </w:r>
          </w:p>
        </w:tc>
        <w:tc>
          <w:tcPr>
            <w:tcW w:w="4536" w:type="dxa"/>
          </w:tcPr>
          <w:p w14:paraId="548F39E9" w14:textId="77777777" w:rsidR="00187491" w:rsidRPr="00477A91" w:rsidRDefault="00187491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187491" w:rsidRPr="00187491" w14:paraId="6C1CFB4E" w14:textId="77777777" w:rsidTr="0055647E">
        <w:trPr>
          <w:trHeight w:val="366"/>
        </w:trPr>
        <w:tc>
          <w:tcPr>
            <w:tcW w:w="2547" w:type="dxa"/>
            <w:vMerge/>
            <w:shd w:val="clear" w:color="auto" w:fill="D9D9D9" w:themeFill="background1" w:themeFillShade="D9"/>
          </w:tcPr>
          <w:p w14:paraId="3AC6FF78" w14:textId="77777777" w:rsidR="00187491" w:rsidRPr="00477A91" w:rsidRDefault="00187491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551" w:type="dxa"/>
          </w:tcPr>
          <w:p w14:paraId="7F437C67" w14:textId="77777777" w:rsidR="00187491" w:rsidRPr="00477A91" w:rsidRDefault="00187491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 xml:space="preserve">Полный адрес иностранного </w:t>
            </w:r>
            <w:r w:rsidRPr="00477A91">
              <w:rPr>
                <w:rFonts w:ascii="Times New Roman" w:hAnsi="Times New Roman" w:cs="Times New Roman"/>
                <w:lang w:val="ru-RU"/>
              </w:rPr>
              <w:lastRenderedPageBreak/>
              <w:t>покупателя в стране регистрации</w:t>
            </w:r>
          </w:p>
        </w:tc>
        <w:tc>
          <w:tcPr>
            <w:tcW w:w="4536" w:type="dxa"/>
          </w:tcPr>
          <w:p w14:paraId="5B086524" w14:textId="77777777" w:rsidR="00187491" w:rsidRPr="00477A91" w:rsidRDefault="00187491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187491" w:rsidRPr="00187491" w14:paraId="4F686E6C" w14:textId="77777777" w:rsidTr="0055647E">
        <w:trPr>
          <w:trHeight w:val="394"/>
        </w:trPr>
        <w:tc>
          <w:tcPr>
            <w:tcW w:w="2547" w:type="dxa"/>
            <w:vMerge/>
            <w:shd w:val="clear" w:color="auto" w:fill="D9D9D9" w:themeFill="background1" w:themeFillShade="D9"/>
          </w:tcPr>
          <w:p w14:paraId="2EE1C863" w14:textId="77777777" w:rsidR="00187491" w:rsidRPr="00477A91" w:rsidRDefault="00187491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551" w:type="dxa"/>
          </w:tcPr>
          <w:p w14:paraId="26D14AEB" w14:textId="77777777" w:rsidR="00187491" w:rsidRPr="00477A91" w:rsidRDefault="00187491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Регистрационный номер иностранного покупателя, присвоенный в стране регистрации (при наличии)</w:t>
            </w:r>
          </w:p>
        </w:tc>
        <w:tc>
          <w:tcPr>
            <w:tcW w:w="4536" w:type="dxa"/>
          </w:tcPr>
          <w:p w14:paraId="4633E1C0" w14:textId="77777777" w:rsidR="00187491" w:rsidRPr="00477A91" w:rsidRDefault="00187491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187491" w:rsidRPr="00187491" w14:paraId="21B3C0AB" w14:textId="77777777" w:rsidTr="0055647E">
        <w:trPr>
          <w:trHeight w:val="443"/>
        </w:trPr>
        <w:tc>
          <w:tcPr>
            <w:tcW w:w="2547" w:type="dxa"/>
            <w:vMerge/>
            <w:shd w:val="clear" w:color="auto" w:fill="D9D9D9" w:themeFill="background1" w:themeFillShade="D9"/>
          </w:tcPr>
          <w:p w14:paraId="7460FFBF" w14:textId="77777777" w:rsidR="00187491" w:rsidRPr="00477A91" w:rsidRDefault="00187491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551" w:type="dxa"/>
          </w:tcPr>
          <w:p w14:paraId="48402C69" w14:textId="77777777" w:rsidR="00187491" w:rsidRPr="00477A91" w:rsidRDefault="00187491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ведения о руководителе иностранного покупателя</w:t>
            </w:r>
          </w:p>
        </w:tc>
        <w:tc>
          <w:tcPr>
            <w:tcW w:w="4536" w:type="dxa"/>
          </w:tcPr>
          <w:p w14:paraId="60F492E2" w14:textId="77777777" w:rsidR="00187491" w:rsidRPr="00477A91" w:rsidRDefault="00187491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07F32E6D" w14:textId="77777777" w:rsidR="00187491" w:rsidRPr="00477A91" w:rsidRDefault="00187491" w:rsidP="00187491">
      <w:pPr>
        <w:pStyle w:val="a3"/>
        <w:spacing w:before="0" w:after="0"/>
        <w:ind w:firstLine="567"/>
        <w:rPr>
          <w:rFonts w:ascii="Times New Roman" w:hAnsi="Times New Roman" w:cs="Times New Roman"/>
          <w:b/>
          <w:lang w:val="ru-RU"/>
        </w:rPr>
      </w:pPr>
    </w:p>
    <w:p w14:paraId="1748B7F5" w14:textId="77777777" w:rsidR="00187491" w:rsidRPr="00477A91" w:rsidRDefault="00187491" w:rsidP="00187491">
      <w:pPr>
        <w:pStyle w:val="a3"/>
        <w:spacing w:before="0" w:after="0"/>
        <w:ind w:firstLine="567"/>
        <w:rPr>
          <w:rFonts w:ascii="Times New Roman" w:hAnsi="Times New Roman" w:cs="Times New Roman"/>
          <w:b/>
          <w:lang w:val="ru-RU"/>
        </w:rPr>
      </w:pPr>
    </w:p>
    <w:p w14:paraId="5BC5F9DC" w14:textId="77777777" w:rsidR="00187491" w:rsidRPr="00477A91" w:rsidRDefault="00187491" w:rsidP="00187491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 ЗАЯВИТЕЛЕ</w:t>
      </w:r>
    </w:p>
    <w:p w14:paraId="550F4E2E" w14:textId="77777777" w:rsidR="00187491" w:rsidRPr="00477A91" w:rsidRDefault="00187491" w:rsidP="00187491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(юридическом лице/индивидуальном предпринимателе)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0"/>
        <w:gridCol w:w="1775"/>
        <w:gridCol w:w="5059"/>
      </w:tblGrid>
      <w:tr w:rsidR="00187491" w:rsidRPr="00187491" w14:paraId="4958D26D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47370BB5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ИНН </w:t>
            </w:r>
          </w:p>
          <w:p w14:paraId="25C90628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2BFDF97C" w14:textId="77777777" w:rsidR="00187491" w:rsidRPr="00477A91" w:rsidRDefault="00187491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187491" w:rsidRPr="00187491" w14:paraId="7312AB0B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6F8D8B44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 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ИП </w:t>
            </w:r>
          </w:p>
          <w:p w14:paraId="2424B095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2E9707CA" w14:textId="77777777" w:rsidR="00187491" w:rsidRPr="00477A91" w:rsidRDefault="00187491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187491" w:rsidRPr="00187491" w14:paraId="47CC68D0" w14:textId="77777777" w:rsidTr="0055647E">
        <w:trPr>
          <w:trHeight w:val="507"/>
        </w:trPr>
        <w:tc>
          <w:tcPr>
            <w:tcW w:w="2830" w:type="dxa"/>
            <w:shd w:val="clear" w:color="auto" w:fill="D9D9D9" w:themeFill="background1" w:themeFillShade="D9"/>
          </w:tcPr>
          <w:p w14:paraId="2E38BCF5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Год регистрации</w:t>
            </w:r>
          </w:p>
        </w:tc>
        <w:tc>
          <w:tcPr>
            <w:tcW w:w="6804" w:type="dxa"/>
            <w:gridSpan w:val="2"/>
          </w:tcPr>
          <w:p w14:paraId="51B5D580" w14:textId="77777777" w:rsidR="00187491" w:rsidRPr="00477A91" w:rsidRDefault="00187491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187491" w:rsidRPr="00187491" w14:paraId="4C926C24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07DDE130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Год начала осуществления экспортной деятельности </w:t>
            </w:r>
          </w:p>
          <w:p w14:paraId="661497F2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3F1610E1" w14:textId="77777777" w:rsidR="00187491" w:rsidRPr="00477A91" w:rsidRDefault="00187491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случае осуществления экспортной деятельности</w:t>
            </w:r>
          </w:p>
        </w:tc>
      </w:tr>
      <w:tr w:rsidR="00187491" w:rsidRPr="00187491" w14:paraId="0C2F23A2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284B8A34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номер ОКВЭ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7501C0A8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5F48F014" w14:textId="77777777" w:rsidR="00187491" w:rsidRPr="00477A91" w:rsidRDefault="00187491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с расшифровкой основного вида деятельности ЮЛ или ИП</w:t>
            </w:r>
          </w:p>
        </w:tc>
      </w:tr>
      <w:tr w:rsidR="00187491" w:rsidRPr="00187491" w14:paraId="62AE6B83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0776B4B4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Входит ли в группу компаний </w:t>
            </w:r>
          </w:p>
          <w:p w14:paraId="6FFF0F5D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26FD68E9" w14:textId="77777777" w:rsidR="00187491" w:rsidRPr="00477A91" w:rsidRDefault="00187491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если «ДА», то указывается наименования компаний и их ИНН, входящих в группу</w:t>
            </w:r>
          </w:p>
        </w:tc>
      </w:tr>
      <w:tr w:rsidR="00187491" w:rsidRPr="00187491" w14:paraId="7468B992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585F7B9F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регистрации</w:t>
            </w:r>
          </w:p>
          <w:p w14:paraId="62166657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106100CF" w14:textId="77777777" w:rsidR="00187491" w:rsidRPr="00477A91" w:rsidRDefault="00187491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регистрации ЮЛ или ИП</w:t>
            </w:r>
          </w:p>
        </w:tc>
      </w:tr>
      <w:tr w:rsidR="00187491" w:rsidRPr="00187491" w14:paraId="1C5A7B05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70A414F7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местонахождения</w:t>
            </w:r>
          </w:p>
          <w:p w14:paraId="61C53C8B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66B0813A" w14:textId="77777777" w:rsidR="00187491" w:rsidRPr="00477A91" w:rsidRDefault="00187491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фактического осуществления предпринимательской деятельности ЮЛ или ИП</w:t>
            </w:r>
          </w:p>
        </w:tc>
      </w:tr>
      <w:tr w:rsidR="00187491" w:rsidRPr="00477A91" w14:paraId="09C86A05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562E2656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Адрес сайта </w:t>
            </w:r>
          </w:p>
          <w:p w14:paraId="4381A1EF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5F2E2EDB" w14:textId="77777777" w:rsidR="00187491" w:rsidRPr="00477A91" w:rsidRDefault="00187491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ри наличии</w:t>
            </w:r>
          </w:p>
        </w:tc>
      </w:tr>
      <w:tr w:rsidR="00187491" w:rsidRPr="00187491" w14:paraId="1D88D9EA" w14:textId="77777777" w:rsidTr="0055647E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14:paraId="6897E8DA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ата рождения индивидуального предпринимателя</w:t>
            </w:r>
          </w:p>
        </w:tc>
        <w:tc>
          <w:tcPr>
            <w:tcW w:w="6804" w:type="dxa"/>
            <w:gridSpan w:val="2"/>
          </w:tcPr>
          <w:p w14:paraId="26CCE563" w14:textId="77777777" w:rsidR="00187491" w:rsidRPr="00477A91" w:rsidRDefault="00187491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только в отношении Заявителя, являющегося индивидуальным предпринимателем (день, месяц, год)</w:t>
            </w:r>
          </w:p>
        </w:tc>
      </w:tr>
      <w:tr w:rsidR="00187491" w:rsidRPr="00187491" w14:paraId="3E7952EE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261C9C68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Телефон Заявителя</w:t>
            </w:r>
          </w:p>
          <w:p w14:paraId="32A916AD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1BD7BCF9" w14:textId="77777777" w:rsidR="00187491" w:rsidRPr="00477A91" w:rsidRDefault="00187491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187491" w:rsidRPr="00187491" w14:paraId="57096094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4F6F5053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</w:rPr>
              <w:t>E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-</w:t>
            </w:r>
            <w:r w:rsidRPr="00477A91">
              <w:rPr>
                <w:rFonts w:ascii="Times New Roman" w:hAnsi="Times New Roman" w:cs="Times New Roman"/>
                <w:b/>
              </w:rPr>
              <w:t>mail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 Заявителя</w:t>
            </w:r>
          </w:p>
          <w:p w14:paraId="7C694E26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6EE80B60" w14:textId="77777777" w:rsidR="00187491" w:rsidRPr="00477A91" w:rsidRDefault="00187491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187491" w:rsidRPr="00187491" w14:paraId="20AEE9DA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1DCAED9A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Руководитель организации</w:t>
            </w:r>
          </w:p>
          <w:p w14:paraId="0D09ECA3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gridSpan w:val="2"/>
          </w:tcPr>
          <w:p w14:paraId="50C7EBD3" w14:textId="77777777" w:rsidR="00187491" w:rsidRPr="00477A91" w:rsidRDefault="00187491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заполняется только в отношении ЮЛ с указанием должности и ФИО руководителя</w:t>
            </w:r>
          </w:p>
        </w:tc>
      </w:tr>
      <w:tr w:rsidR="00187491" w:rsidRPr="00477A91" w14:paraId="19E6F9E0" w14:textId="77777777" w:rsidTr="0055647E">
        <w:trPr>
          <w:trHeight w:val="32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714E0EC2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нтактное лицо Заявителя</w:t>
            </w:r>
          </w:p>
          <w:p w14:paraId="5A991C04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586" w:type="dxa"/>
          </w:tcPr>
          <w:p w14:paraId="3ED4A2E4" w14:textId="77777777" w:rsidR="00187491" w:rsidRPr="00477A91" w:rsidRDefault="00187491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lastRenderedPageBreak/>
              <w:t>ФИО, должность:</w:t>
            </w:r>
          </w:p>
        </w:tc>
        <w:tc>
          <w:tcPr>
            <w:tcW w:w="5218" w:type="dxa"/>
          </w:tcPr>
          <w:p w14:paraId="7E79CBB5" w14:textId="77777777" w:rsidR="00187491" w:rsidRPr="00477A91" w:rsidRDefault="00187491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14:paraId="2188D884" w14:textId="77777777" w:rsidR="00187491" w:rsidRPr="00477A91" w:rsidRDefault="00187491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187491" w:rsidRPr="00477A91" w14:paraId="2ED58F0E" w14:textId="77777777" w:rsidTr="0055647E">
        <w:trPr>
          <w:trHeight w:val="338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4D0CC983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7E9B76D6" w14:textId="77777777" w:rsidR="00187491" w:rsidRPr="00477A91" w:rsidRDefault="00187491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лефон:</w:t>
            </w:r>
          </w:p>
          <w:p w14:paraId="2D2ADE30" w14:textId="77777777" w:rsidR="00187491" w:rsidRPr="00477A91" w:rsidRDefault="00187491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14:paraId="609AA762" w14:textId="77777777" w:rsidR="00187491" w:rsidRPr="00477A91" w:rsidRDefault="00187491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14:paraId="2814538A" w14:textId="77777777" w:rsidR="00187491" w:rsidRPr="00477A91" w:rsidRDefault="00187491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187491" w:rsidRPr="00477A91" w14:paraId="51C07761" w14:textId="77777777" w:rsidTr="0055647E">
        <w:trPr>
          <w:trHeight w:val="455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51DDCF39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45638DF5" w14:textId="77777777" w:rsidR="00187491" w:rsidRPr="00477A91" w:rsidRDefault="00187491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</w:rPr>
              <w:t>E-mail</w:t>
            </w:r>
            <w:r w:rsidRPr="00477A91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1749B816" w14:textId="77777777" w:rsidR="00187491" w:rsidRPr="00477A91" w:rsidRDefault="00187491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14:paraId="0227F3CB" w14:textId="77777777" w:rsidR="00187491" w:rsidRPr="00477A91" w:rsidRDefault="00187491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187491" w:rsidRPr="00187491" w14:paraId="2F7A562B" w14:textId="77777777" w:rsidTr="0055647E">
        <w:trPr>
          <w:trHeight w:val="372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5FB0ACC4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чень товаров (работ, услуг) планируемых на экспорт</w:t>
            </w:r>
          </w:p>
        </w:tc>
        <w:tc>
          <w:tcPr>
            <w:tcW w:w="1586" w:type="dxa"/>
          </w:tcPr>
          <w:p w14:paraId="17E0B498" w14:textId="77777777" w:rsidR="00187491" w:rsidRPr="00477A91" w:rsidRDefault="00187491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аименование, классификация</w:t>
            </w:r>
          </w:p>
        </w:tc>
        <w:tc>
          <w:tcPr>
            <w:tcW w:w="5218" w:type="dxa"/>
          </w:tcPr>
          <w:p w14:paraId="227CF972" w14:textId="77777777" w:rsidR="00187491" w:rsidRPr="00477A91" w:rsidRDefault="00187491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наименование каждого товара (работы, услуги), с указанием их классификации (код ТН ВЭД - при наличии)</w:t>
            </w:r>
          </w:p>
        </w:tc>
      </w:tr>
      <w:tr w:rsidR="00187491" w:rsidRPr="00187491" w14:paraId="04183C66" w14:textId="77777777" w:rsidTr="0055647E">
        <w:trPr>
          <w:trHeight w:val="472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03487B9A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0EBA7D78" w14:textId="77777777" w:rsidR="00187491" w:rsidRPr="00477A91" w:rsidRDefault="00187491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Количество запасов товаров на дату подачи заявки</w:t>
            </w:r>
          </w:p>
        </w:tc>
        <w:tc>
          <w:tcPr>
            <w:tcW w:w="5218" w:type="dxa"/>
          </w:tcPr>
          <w:p w14:paraId="236C12C1" w14:textId="77777777" w:rsidR="00187491" w:rsidRPr="00477A91" w:rsidRDefault="00187491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 xml:space="preserve">указывается в отношении товаров, </w:t>
            </w:r>
            <w:proofErr w:type="gramStart"/>
            <w:r w:rsidRPr="00477A91">
              <w:rPr>
                <w:rFonts w:ascii="Times New Roman" w:hAnsi="Times New Roman" w:cs="Times New Roman"/>
                <w:i/>
                <w:lang w:val="ru-RU"/>
              </w:rPr>
              <w:t>их объем</w:t>
            </w:r>
            <w:proofErr w:type="gramEnd"/>
            <w:r w:rsidRPr="00477A91">
              <w:rPr>
                <w:rFonts w:ascii="Times New Roman" w:hAnsi="Times New Roman" w:cs="Times New Roman"/>
                <w:i/>
                <w:lang w:val="ru-RU"/>
              </w:rPr>
              <w:t xml:space="preserve"> имеющийся на складах Заявителя на дату подачи заявки</w:t>
            </w:r>
          </w:p>
        </w:tc>
      </w:tr>
      <w:tr w:rsidR="00187491" w:rsidRPr="00187491" w14:paraId="56DD2DAB" w14:textId="77777777" w:rsidTr="0055647E">
        <w:trPr>
          <w:trHeight w:val="334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30D1D711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7D3481FC" w14:textId="77777777" w:rsidR="00187491" w:rsidRPr="00477A91" w:rsidRDefault="00187491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бъем производства товаров</w:t>
            </w:r>
          </w:p>
        </w:tc>
        <w:tc>
          <w:tcPr>
            <w:tcW w:w="5218" w:type="dxa"/>
          </w:tcPr>
          <w:p w14:paraId="626BA671" w14:textId="77777777" w:rsidR="00187491" w:rsidRPr="00477A91" w:rsidRDefault="00187491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производство единицы товара (шт., кг., тонна) за единицу времени (месяц, квартал, год)</w:t>
            </w:r>
          </w:p>
        </w:tc>
      </w:tr>
      <w:tr w:rsidR="00187491" w:rsidRPr="00187491" w14:paraId="0C8C5AE3" w14:textId="77777777" w:rsidTr="0055647E">
        <w:trPr>
          <w:trHeight w:val="403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7E2DD32E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3F0B98A7" w14:textId="77777777" w:rsidR="00187491" w:rsidRPr="00477A91" w:rsidRDefault="00187491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ланируемый объем товаров на экспорт</w:t>
            </w:r>
          </w:p>
        </w:tc>
        <w:tc>
          <w:tcPr>
            <w:tcW w:w="5218" w:type="dxa"/>
          </w:tcPr>
          <w:p w14:paraId="3AEC0BC5" w14:textId="77777777" w:rsidR="00187491" w:rsidRPr="00477A91" w:rsidRDefault="00187491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количество товара, планируемого на экспорт</w:t>
            </w:r>
          </w:p>
        </w:tc>
      </w:tr>
      <w:tr w:rsidR="00187491" w:rsidRPr="00187491" w14:paraId="62676F00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7F877387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Целевые страны экспорт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0A6803AC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53619A40" w14:textId="77777777" w:rsidR="00187491" w:rsidRPr="00477A91" w:rsidRDefault="00187491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еречень интересующих стран для экспорта товаров (работ, услуг)</w:t>
            </w:r>
          </w:p>
        </w:tc>
      </w:tr>
      <w:tr w:rsidR="00187491" w:rsidRPr="00477A91" w14:paraId="0944BE0E" w14:textId="77777777" w:rsidTr="0055647E">
        <w:tc>
          <w:tcPr>
            <w:tcW w:w="9634" w:type="dxa"/>
            <w:gridSpan w:val="3"/>
          </w:tcPr>
          <w:p w14:paraId="351A4677" w14:textId="77777777" w:rsidR="00187491" w:rsidRPr="00477A91" w:rsidRDefault="00187491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гласны ли Вы:</w:t>
            </w:r>
          </w:p>
          <w:p w14:paraId="4C0E198C" w14:textId="77777777" w:rsidR="00187491" w:rsidRPr="00477A91" w:rsidRDefault="00187491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14:paraId="53F6F34A" w14:textId="77777777" w:rsidR="00187491" w:rsidRPr="00477A91" w:rsidRDefault="00187491" w:rsidP="00187491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а</w:t>
            </w:r>
          </w:p>
          <w:p w14:paraId="43E03925" w14:textId="77777777" w:rsidR="00187491" w:rsidRPr="00477A91" w:rsidRDefault="00187491" w:rsidP="00187491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ет</w:t>
            </w:r>
          </w:p>
          <w:p w14:paraId="0BFD236D" w14:textId="77777777" w:rsidR="00187491" w:rsidRPr="00477A91" w:rsidRDefault="00187491" w:rsidP="0055647E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2D3BCE11" w14:textId="77777777" w:rsidR="00187491" w:rsidRPr="00477A91" w:rsidRDefault="00187491" w:rsidP="0018749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6A5D37BE" w14:textId="77777777" w:rsidR="00187491" w:rsidRPr="00477A91" w:rsidRDefault="00187491" w:rsidP="0018749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Гарантии и заверения.</w:t>
      </w:r>
    </w:p>
    <w:p w14:paraId="15305E80" w14:textId="77777777" w:rsidR="00187491" w:rsidRPr="00477A91" w:rsidRDefault="00187491" w:rsidP="0018749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Подписанием настоящей заявки Заявитель гарантирует и заверяет, что он:</w:t>
      </w:r>
    </w:p>
    <w:p w14:paraId="7BA60C3E" w14:textId="77777777" w:rsidR="00187491" w:rsidRPr="00477A91" w:rsidRDefault="00187491" w:rsidP="0018749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отнесен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микропредприятиям, и средним предприятиям, сведения о котором внесены в единый реестр субъектов малого и среднего предпринимательства;</w:t>
      </w:r>
    </w:p>
    <w:p w14:paraId="2C30AC1F" w14:textId="77777777" w:rsidR="00187491" w:rsidRPr="00477A91" w:rsidRDefault="00187491" w:rsidP="0018749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зарегистрирован в органах Федеральной налоговой службы по Сахалинской области;</w:t>
      </w:r>
    </w:p>
    <w:p w14:paraId="6247F601" w14:textId="77777777" w:rsidR="00187491" w:rsidRPr="00477A91" w:rsidRDefault="00187491" w:rsidP="0018749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имеет в наличии продукцию (товары/работы/услуги) для осуществления экспортной деятельности; </w:t>
      </w:r>
    </w:p>
    <w:p w14:paraId="7DB56EE8" w14:textId="77777777" w:rsidR="00187491" w:rsidRPr="00477A91" w:rsidRDefault="00187491" w:rsidP="0018749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14:paraId="346CC5B9" w14:textId="77777777" w:rsidR="00187491" w:rsidRPr="00477A91" w:rsidRDefault="00187491" w:rsidP="0018749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);</w:t>
      </w:r>
    </w:p>
    <w:p w14:paraId="4BEA2565" w14:textId="77777777" w:rsidR="00187491" w:rsidRPr="00477A91" w:rsidRDefault="00187491" w:rsidP="0018749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не имеет </w:t>
      </w:r>
      <w:r w:rsidRPr="00477A91">
        <w:rPr>
          <w:rFonts w:ascii="Times New Roman" w:hAnsi="Times New Roman" w:cs="Times New Roman"/>
          <w:bCs/>
          <w:lang w:val="ru-RU"/>
        </w:rPr>
        <w:t xml:space="preserve">превышающую 1000 рублей задолженностей </w:t>
      </w:r>
      <w:r w:rsidRPr="00477A91">
        <w:rPr>
          <w:rFonts w:ascii="Times New Roman" w:hAnsi="Times New Roman" w:cs="Times New Roman"/>
          <w:lang w:val="ru-RU"/>
        </w:rPr>
        <w:t>по уплате налогов, сборов, пеней, штрафов в бюджетную систему Российской Федерации</w:t>
      </w:r>
      <w:r w:rsidRPr="00477A91">
        <w:rPr>
          <w:rFonts w:ascii="Times New Roman" w:hAnsi="Times New Roman" w:cs="Times New Roman"/>
          <w:bCs/>
          <w:lang w:val="ru-RU"/>
        </w:rPr>
        <w:t xml:space="preserve">, которые направлены на взыскание судебному приставу-исполнителю, информация о которых содержится на </w:t>
      </w:r>
      <w:r w:rsidRPr="00477A91">
        <w:rPr>
          <w:rFonts w:ascii="Times New Roman" w:hAnsi="Times New Roman" w:cs="Times New Roman"/>
          <w:bCs/>
          <w:lang w:val="ru-RU"/>
        </w:rPr>
        <w:lastRenderedPageBreak/>
        <w:t>официальном сайте Федеральной Налоговой Службы Российской Федерации (</w:t>
      </w:r>
      <w:r w:rsidRPr="00477A91">
        <w:rPr>
          <w:rFonts w:ascii="Times New Roman" w:hAnsi="Times New Roman" w:cs="Times New Roman"/>
        </w:rPr>
        <w:t>https</w:t>
      </w:r>
      <w:r w:rsidRPr="00477A91">
        <w:rPr>
          <w:rFonts w:ascii="Times New Roman" w:hAnsi="Times New Roman" w:cs="Times New Roman"/>
          <w:bCs/>
          <w:lang w:val="ru-RU"/>
        </w:rPr>
        <w:t>://</w:t>
      </w:r>
      <w:r w:rsidRPr="00477A91">
        <w:rPr>
          <w:rFonts w:ascii="Times New Roman" w:hAnsi="Times New Roman" w:cs="Times New Roman"/>
        </w:rPr>
        <w:t>www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nalog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gov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ru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) и/или на официальном сайте Федеральной Службы судебных приставов (https://fssp.gov.ru)</w:t>
      </w:r>
      <w:r w:rsidRPr="00477A91">
        <w:rPr>
          <w:rFonts w:ascii="Times New Roman" w:hAnsi="Times New Roman" w:cs="Times New Roman"/>
          <w:lang w:val="ru-RU"/>
        </w:rPr>
        <w:t>;</w:t>
      </w:r>
    </w:p>
    <w:p w14:paraId="70A96FB3" w14:textId="77777777" w:rsidR="00187491" w:rsidRPr="00477A91" w:rsidRDefault="00187491" w:rsidP="0018749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14:paraId="2F2F2854" w14:textId="77777777" w:rsidR="00187491" w:rsidRPr="00477A91" w:rsidRDefault="00187491" w:rsidP="0018749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 бумаг, ломбардом;</w:t>
      </w:r>
    </w:p>
    <w:p w14:paraId="3F2AF38F" w14:textId="77777777" w:rsidR="00187491" w:rsidRPr="00477A91" w:rsidRDefault="00187491" w:rsidP="0018749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участником соглашения о разделе продукции;</w:t>
      </w:r>
    </w:p>
    <w:p w14:paraId="6DCE9501" w14:textId="77777777" w:rsidR="00187491" w:rsidRPr="00477A91" w:rsidRDefault="00187491" w:rsidP="0018749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предпринимательскую деятельность в сфере игорного бизнеса;</w:t>
      </w:r>
    </w:p>
    <w:p w14:paraId="29374253" w14:textId="77777777" w:rsidR="00187491" w:rsidRPr="00477A91" w:rsidRDefault="00187491" w:rsidP="00187491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14:paraId="47F8207A" w14:textId="77777777" w:rsidR="00187491" w:rsidRPr="00477A91" w:rsidRDefault="00187491" w:rsidP="0018749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1502B640" w14:textId="77777777" w:rsidR="00187491" w:rsidRPr="00477A91" w:rsidRDefault="00187491" w:rsidP="0018749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</w:t>
      </w:r>
      <w:proofErr w:type="spellStart"/>
      <w:r w:rsidRPr="00477A91">
        <w:rPr>
          <w:rFonts w:ascii="Times New Roman" w:hAnsi="Times New Roman" w:cs="Times New Roman"/>
          <w:lang w:val="ru-RU"/>
        </w:rPr>
        <w:t>Микрокредитной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компании «Сахалинский Фонд развития предпринимательства».</w:t>
      </w:r>
    </w:p>
    <w:p w14:paraId="24166522" w14:textId="77777777" w:rsidR="00187491" w:rsidRPr="00477A91" w:rsidRDefault="00187491" w:rsidP="0018749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0A327F74" w14:textId="77777777" w:rsidR="00187491" w:rsidRPr="00477A91" w:rsidRDefault="00187491" w:rsidP="0018749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С условиями и порядком предоставления услуг Центра поддержки экспорта Сахалинской области ознакомлен.</w:t>
      </w:r>
    </w:p>
    <w:p w14:paraId="4E503E29" w14:textId="77777777" w:rsidR="00187491" w:rsidRPr="00477A91" w:rsidRDefault="00187491" w:rsidP="0018749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776D8D7F" w14:textId="77777777" w:rsidR="00187491" w:rsidRPr="00477A91" w:rsidRDefault="00187491" w:rsidP="0018749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Достоверность представленных сведений подтверждаю.</w:t>
      </w:r>
    </w:p>
    <w:p w14:paraId="40DA42D6" w14:textId="77777777" w:rsidR="00187491" w:rsidRPr="00477A91" w:rsidRDefault="00187491" w:rsidP="0018749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1042F5C5" w14:textId="77777777" w:rsidR="00187491" w:rsidRPr="00477A91" w:rsidRDefault="00187491" w:rsidP="00187491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дпись Заявителя (юридического лица/индивидуального предпринимателя):</w:t>
      </w:r>
    </w:p>
    <w:p w14:paraId="73DB3ADD" w14:textId="77777777" w:rsidR="00187491" w:rsidRPr="00477A91" w:rsidRDefault="00187491" w:rsidP="0018749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3C6E283F" w14:textId="77777777" w:rsidR="00187491" w:rsidRPr="00477A91" w:rsidRDefault="00187491" w:rsidP="00187491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_____________________________ / ___________________ / _______________________/</w:t>
      </w:r>
    </w:p>
    <w:p w14:paraId="690ACB61" w14:textId="77777777" w:rsidR="00187491" w:rsidRPr="00477A91" w:rsidRDefault="00187491" w:rsidP="00187491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(</w:t>
      </w:r>
      <w:proofErr w:type="gramStart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должность)   </w:t>
      </w:r>
      <w:proofErr w:type="gramEnd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(подпись)                                          (ФИО)  </w:t>
      </w:r>
    </w:p>
    <w:p w14:paraId="5E2947EA" w14:textId="77777777" w:rsidR="00187491" w:rsidRPr="00477A91" w:rsidRDefault="00187491" w:rsidP="00187491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70B8C9A0" w14:textId="77777777" w:rsidR="00187491" w:rsidRPr="00477A91" w:rsidRDefault="00187491" w:rsidP="00187491">
      <w:pPr>
        <w:pStyle w:val="a3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МП </w:t>
      </w:r>
      <w:r w:rsidRPr="00477A91">
        <w:rPr>
          <w:rFonts w:ascii="Times New Roman" w:hAnsi="Times New Roman" w:cs="Times New Roman"/>
          <w:sz w:val="20"/>
          <w:szCs w:val="20"/>
          <w:lang w:val="ru-RU"/>
        </w:rPr>
        <w:t>(при наличии)</w:t>
      </w:r>
    </w:p>
    <w:p w14:paraId="7C1BF55C" w14:textId="77777777" w:rsidR="00187491" w:rsidRPr="00477A91" w:rsidRDefault="00187491" w:rsidP="00187491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lang w:val="ru-RU"/>
        </w:rPr>
      </w:pPr>
    </w:p>
    <w:p w14:paraId="0447D6C1" w14:textId="2EB9B47F" w:rsidR="003A49DB" w:rsidRPr="00187491" w:rsidRDefault="003A49DB">
      <w:pPr>
        <w:rPr>
          <w:rFonts w:ascii="Times New Roman" w:hAnsi="Times New Roman" w:cs="Times New Roman"/>
          <w:lang w:val="ru-RU"/>
        </w:rPr>
      </w:pPr>
      <w:bookmarkStart w:id="0" w:name="_GoBack"/>
      <w:bookmarkEnd w:id="0"/>
    </w:p>
    <w:sectPr w:rsidR="003A49DB" w:rsidRPr="0018749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727ABA"/>
    <w:multiLevelType w:val="hybridMultilevel"/>
    <w:tmpl w:val="0B36873E"/>
    <w:lvl w:ilvl="0" w:tplc="5F9C3E6C">
      <w:start w:val="1"/>
      <w:numFmt w:val="bullet"/>
      <w:lvlText w:val=""/>
      <w:lvlJc w:val="left"/>
      <w:pPr>
        <w:ind w:left="75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2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33E8"/>
    <w:rsid w:val="000533E8"/>
    <w:rsid w:val="00187491"/>
    <w:rsid w:val="003A4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6DC62F"/>
  <w15:chartTrackingRefBased/>
  <w15:docId w15:val="{FBE763DF-11D2-44B5-9523-CA77AD21B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87491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187491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187491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187491"/>
  </w:style>
  <w:style w:type="table" w:styleId="a5">
    <w:name w:val="Table Grid"/>
    <w:basedOn w:val="a1"/>
    <w:rsid w:val="00187491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32</Words>
  <Characters>5886</Characters>
  <Application>Microsoft Office Word</Application>
  <DocSecurity>0</DocSecurity>
  <Lines>49</Lines>
  <Paragraphs>13</Paragraphs>
  <ScaleCrop>false</ScaleCrop>
  <Company/>
  <LinksUpToDate>false</LinksUpToDate>
  <CharactersWithSpaces>6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рибыткова Александра Александровна</dc:creator>
  <cp:keywords/>
  <dc:description/>
  <cp:lastModifiedBy>Прибыткова Александра Александровна</cp:lastModifiedBy>
  <cp:revision>2</cp:revision>
  <dcterms:created xsi:type="dcterms:W3CDTF">2024-04-05T00:05:00Z</dcterms:created>
  <dcterms:modified xsi:type="dcterms:W3CDTF">2024-04-05T00:05:00Z</dcterms:modified>
</cp:coreProperties>
</file>